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2,9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71.5 (562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4 (1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4.9 (122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1 (2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2 (2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621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16 (4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birth weight (&lt;2'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86 (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term birth (&lt;37 weeks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74 (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6 (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onatal mortality d1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5 (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2:39Z</dcterms:created>
  <dcterms:modified xsi:type="dcterms:W3CDTF">2025-07-03T12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